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Montreal</w:t>
      </w:r>
    </w:p>
    <w:bookmarkStart w:id="21" w:name="X661dc01231f9a5c0e233daadd2b142cd7473a64"/>
    <w:p>
      <w:pPr>
        <w:pStyle w:val="Heading1"/>
      </w:pPr>
      <w:r>
        <w:t xml:space="preserve">SCHOLARSHIP APPLICATION LETTER FOR DITETIAN STUDIES IN MONTREAL, CANAD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Nutrition Excellence Fund</w:t>
      </w:r>
      <w:r>
        <w:br/>
      </w:r>
      <w:r>
        <w:t xml:space="preserve">McGill University School of Dietetics &amp; Human Nutrition</w:t>
      </w:r>
      <w:r>
        <w:br/>
      </w:r>
      <w:r>
        <w:t xml:space="preserve">3640 Rue University, Montreal, QC H3A 2B2</w:t>
      </w:r>
    </w:p>
    <w:bookmarkStart w:id="20" w:name="X8d0934bf55fda59a3df94bb72b34f571089789d"/>
    <w:p>
      <w:pPr>
        <w:pStyle w:val="Heading2"/>
      </w:pPr>
      <w:r>
        <w:t xml:space="preserve">Subject: Scholarship Application for Master of Science in Dietetics Program at McGill University, Montreal</w:t>
      </w:r>
    </w:p>
    <w:p>
      <w:pPr>
        <w:pStyle w:val="FirstParagraph"/>
      </w:pPr>
      <w:r>
        <w:t xml:space="preserve">Dear Esteemed Scholarship Committee,</w:t>
      </w:r>
    </w:p>
    <w:p>
      <w:pPr>
        <w:pStyle w:val="BodyText"/>
      </w:pPr>
      <w:r>
        <w:t xml:space="preserve">I am writing this scholarship application letter with profound enthusiasm to request financial support for my Master of Science in Dietetics program at McGill University's School of Dietetics &amp; Human Nutrition in Canada Montreal. As a dedicated healthcare professional committed to transforming nutritional science into community wellness, I believe Montreal represents the ideal crucible for my academic and professional evolution as a future dietitian. This Scholarship Application Letter embodies not merely a financial request, but a testament to my unwavering commitment to advancing public health through culturally informed nutrition practices in Canada's most diverse city.</w:t>
      </w:r>
    </w:p>
    <w:p>
      <w:pPr>
        <w:pStyle w:val="BodyText"/>
      </w:pPr>
      <w:r>
        <w:t xml:space="preserve">My journey toward becoming a Dietitian began during my Bachelor of Science in Nutrition at the University of Toronto, where I volunteered with FoodShare Toronto's community kitchens serving immigrant populations. Witnessing how cultural dietary traditions intersected with chronic disease patterns—particularly among Montreal's Francophone and South Asian communities—I realized that effective dietetic practice requires more than clinical knowledge; it demands deep cultural humility and contextual understanding. This epiphany led me to pursue a Master of Public Health with a focus on Community Nutrition, where I developed a research project analyzing food insecurity disparities in Quebec's urban centers. My fieldwork in Montreal's Plateau-Mont-Royal district revealed how neighborhood food environments directly impact diabetes management among elderly residents—a finding that underscored my resolve to study under Montreal’s renowned dietetic educators.</w:t>
      </w:r>
    </w:p>
    <w:p>
      <w:pPr>
        <w:pStyle w:val="BodyText"/>
      </w:pPr>
      <w:r>
        <w:t xml:space="preserve">Montreal stands unparalleled as the optimal destination for Dietitian training due to its unique confluence of academic excellence, multicultural dynamism, and progressive healthcare frameworks. Canada Montreal’s status as a global hub for food sovereignty initiatives—evident through organizations like Les Fruits de la Passion and Montreal's Green Belt Project—offers immersive learning beyond classroom walls. McGill University's School of Dietetics &amp; Human Nutrition, consistently ranked among North America's top programs, provides faculty expertise in culturally competent care that aligns with my research interests. Dr. Sophie Dufour’s work on Indigenous food systems and Dr. Daniel Lemay’s studies on Mediterranean dietary patterns in immigrant populations specifically resonate with my goal to develop nutrition protocols for Montreal's growing Senegalese and Lebanese communities.</w:t>
      </w:r>
    </w:p>
    <w:p>
      <w:pPr>
        <w:pStyle w:val="BodyText"/>
      </w:pPr>
      <w:r>
        <w:t xml:space="preserve">What distinguishes Montreal from other Canadian cities is its unparalleled ecosystem for interdisciplinary collaboration. The city's public health agencies, including the Montreal Public Health Department, partner with universities on projects like the "Food Prescription" initiative that integrates dietitian-led interventions into primary care clinics. This environment will allow me to transition seamlessly from theory to practice while studying in Canada Montreal—a vital advantage I cannot access in my home country where dietetic frameworks lack similar community integration. Moreover, Montreal's status as a UNESCO City of Gastronomy provides direct exposure to sustainable food systems and culinary innovation that will enrich my understanding of Dietitian practice beyond clinical settings.</w:t>
      </w:r>
    </w:p>
    <w:p>
      <w:pPr>
        <w:pStyle w:val="BodyText"/>
      </w:pPr>
      <w:r>
        <w:t xml:space="preserve">My academic record reflects this dedication: I maintained a 3.8/4.0 GPA while leading a campus-wide "Nutrition for All" campaign that connected 50+ students with local community kitchens. My thesis on "Culturally Adapted Meal Plans for Diabetic Patients in Multicultural Settings" earned recognition at the Canadian Dietitians Association Student Symposium. However, as an international student from Ghana, I face significant financial barriers to pursuing advanced studies in Canada Montreal. My family’s agricultural business requires my financial support back home, making full tuition costs ($35,000 CAD annually) and living expenses prohibitively challenging without scholarship assistance. This Scholarship Application Letter represents a pivotal opportunity to alleviate this burden while investing in the future of Canadian healthcare.</w:t>
      </w:r>
    </w:p>
    <w:p>
      <w:pPr>
        <w:pStyle w:val="BodyText"/>
      </w:pPr>
      <w:r>
        <w:t xml:space="preserve">Upon completing my Master's degree, I will return to Montreal with a dual mission: first, to establish a community nutrition clinic in the Saint-Henri neighborhood serving underrepresented populations; second, to collaborate with McGill’s Department of Food Science on developing culturally relevant food literacy tools. My long-term vision includes creating Quebec’s first Francophone-African dietary guideline for chronic disease prevention—a project directly supported by Montreal's Ministry of Health initiatives. As a Dietitian trained in Canada Montreal, I will contribute to reducing the 35% disparity in diabetes management between immigrant communities and francophone populations identified in recent Public Health Agency of Canada reports.</w:t>
      </w:r>
    </w:p>
    <w:p>
      <w:pPr>
        <w:pStyle w:val="BodyText"/>
      </w:pPr>
      <w:r>
        <w:t xml:space="preserve">Canada Montreal’s commitment to inclusive healthcare makes this city not just a study destination but a living laboratory for social change. My application embodies the values of Canadian nutrition education—evidence-based practice infused with cultural respect—and I am eager to contribute my perspective as part of Montreal's multicultural dietetic workforce. The McGill scholarship would empower me to dedicate my full energy to pioneering community-driven nutrition interventions rather than diverting focus toward financial concerns.</w:t>
      </w:r>
    </w:p>
    <w:p>
      <w:pPr>
        <w:pStyle w:val="BodyText"/>
      </w:pPr>
      <w:r>
        <w:t xml:space="preserve">In closing, I implore you to consider this Scholarship Application Letter not merely as a formality, but as a partnership proposal for Canada Montreal's future health landscape. My background in cross-cultural nutrition research, combined with Montreal’s unique academic ecosystem and my unwavering dedication to serving marginalized communities through Dietitian expertise, positions me to become an impactful contributor from day one of my studies. I am prepared to leverage this opportunity not just for personal advancement, but to strengthen the very foundation of community health that makes Canada Montreal a global leader in compassionate healthcare innovation.</w:t>
      </w:r>
    </w:p>
    <w:p>
      <w:pPr>
        <w:pStyle w:val="BodyText"/>
      </w:pPr>
      <w:r>
        <w:t xml:space="preserve">Thank you for your time and thoughtful consideration. I welcome the opportunity to discuss my application further at your convenience.</w:t>
      </w:r>
    </w:p>
    <w:p>
      <w:pPr>
        <w:pStyle w:val="BodyText"/>
      </w:pPr>
      <w:r>
        <w:t xml:space="preserve">Sincerely,</w:t>
      </w:r>
    </w:p>
    <w:p>
      <w:pPr>
        <w:pStyle w:val="BodyText"/>
      </w:pPr>
      <w:r>
        <w:t xml:space="preserve">[Your Full Name]</w:t>
      </w:r>
      <w:r>
        <w:br/>
      </w:r>
      <w:r>
        <w:t xml:space="preserve">Candidate for Master of Science in Dietetics</w:t>
      </w:r>
      <w:r>
        <w:br/>
      </w:r>
      <w:r>
        <w:t xml:space="preserve">McGill University, Montre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Montreal</dc:title>
  <dc:creator/>
  <dc:language>en</dc:language>
  <cp:keywords/>
  <dcterms:created xsi:type="dcterms:W3CDTF">2026-07-23T15:08:23Z</dcterms:created>
  <dcterms:modified xsi:type="dcterms:W3CDTF">2026-07-23T15:08:23Z</dcterms:modified>
</cp:coreProperties>
</file>

<file path=docProps/custom.xml><?xml version="1.0" encoding="utf-8"?>
<Properties xmlns="http://schemas.openxmlformats.org/officeDocument/2006/custom-properties" xmlns:vt="http://schemas.openxmlformats.org/officeDocument/2006/docPropsVTypes"/>
</file>